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8da491e21616953cd5d6fbdd7b497f222fe18fe"/>
    <w:p>
      <w:pPr>
        <w:pStyle w:val="Heading1"/>
      </w:pPr>
      <w:r>
        <w:t xml:space="preserve">Title: UI Automation - April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3" w:name="UIAutomationApril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1"/>
              <w:jc w:val="left"/>
            </w:pPr>
            <w:bookmarkStart w:id="24" w:name="X5e9404a231c90552e29a0698484fff4468feec8"/>
            <w:r>
              <w:rPr>
                <w:b/>
                <w:bCs/>
              </w:rPr>
              <w:t xml:space="preserve">Aspirations - Apr 2018</w:t>
            </w:r>
            <w:bookmarkEnd w:id="24"/>
          </w:p>
          <w:p>
            <w:pPr>
              <w:pStyle w:val="Heading1"/>
              <w:jc w:val="left"/>
            </w:pPr>
            <w:bookmarkStart w:id="25" w:name="Xeb239cca5ff957d20ef2d2ec64cf520bb2ca5ec"/>
            <w:r>
              <w:t xml:space="preserve">Freshsales/ UI Automation</w:t>
            </w:r>
            <w:bookmarkEnd w:id="25"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sion: Consistently maintain a stable regression suite with &gt;95% coverage that assists in Continuous Integration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26" w:name="X688dfc758b27aedd866a1fa29fced1462d0951b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o. of bugs identified via Automation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% of test cases automated (P1&amp;P2) - Including Backlog and New features</w:t>
            </w:r>
          </w:p>
        </w:tc>
      </w:tr>
    </w:tbl>
    <w:p>
      <w:pPr>
        <w:pStyle w:val="FirstParagraph"/>
      </w:pPr>
      <w:r>
        <w:br/>
      </w:r>
    </w:p>
    <w:bookmarkEnd w:id="26"/>
    <w:bookmarkStart w:id="27" w:name="Xf3e183bb5e0cae42db196286a436b17a3645df3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 automation for P1/P2 test cases (except Integrations and Phone modu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ally 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cases Pe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ti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 only for Leads modu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llel Automation for New features/ Enhanc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ally completed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iltering by Events (</w:t>
            </w:r>
            <w:r>
              <w:rPr>
                <w:i/>
                <w:iCs/>
              </w:rPr>
              <w:t xml:space="preserve">Automated fully before Staging</w:t>
            </w:r>
            <w:r>
              <w:t xml:space="preserve">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lone Reports (</w:t>
            </w:r>
            <w:r>
              <w:rPr>
                <w:i/>
                <w:iCs/>
              </w:rPr>
              <w:t xml:space="preserve">Automated fully before Staging</w:t>
            </w:r>
            <w:r>
              <w:t xml:space="preserve">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Inactive User labels (</w:t>
            </w:r>
            <w:r>
              <w:rPr>
                <w:i/>
                <w:iCs/>
              </w:rPr>
              <w:t xml:space="preserve">Automated fully before Staging</w:t>
            </w:r>
            <w:r>
              <w:t xml:space="preserve">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Remember last selected view (</w:t>
            </w:r>
            <w:r>
              <w:rPr>
                <w:i/>
                <w:iCs/>
              </w:rPr>
              <w:t xml:space="preserve">Automated fully before Staging</w:t>
            </w:r>
            <w:r>
              <w:t xml:space="preserve">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Transfer ownership and assign related activities</w:t>
            </w:r>
            <w:r>
              <w:t xml:space="preserve"> 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Automation completed the week after feature</w:t>
            </w:r>
            <w:r>
              <w:t xml:space="preserve">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ales Activities in Reports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eature deployed;</w:t>
            </w:r>
            <w:r>
              <w:t xml:space="preserve"> </w:t>
            </w:r>
            <w:r>
              <w:rPr>
                <w:i/>
                <w:iCs/>
              </w:rPr>
              <w:t xml:space="preserve">Automation In Progress</w:t>
            </w:r>
            <w:r>
              <w:t xml:space="preserve">)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Google Chrome plugin (</w:t>
            </w:r>
            <w:r>
              <w:rPr>
                <w:i/>
                <w:iCs/>
              </w:rPr>
              <w:t xml:space="preserve">Automation In Progress</w:t>
            </w:r>
            <w:r>
              <w:t xml:space="preserve">)</w:t>
            </w:r>
          </w:p>
        </w:tc>
      </w:tr>
    </w:tbl>
    <w:p>
      <w:pPr>
        <w:pStyle w:val="FirstParagraph"/>
      </w:pPr>
      <w:r>
        <w:br/>
      </w:r>
    </w:p>
    <w:bookmarkEnd w:id="27"/>
    <w:p>
      <w:pPr>
        <w:pStyle w:val="BodyText"/>
      </w:pPr>
      <w:r>
        <w:br/>
      </w:r>
    </w:p>
    <w:bookmarkStart w:id="31" w:name="Xc7f05c9a056be2d1aeab0da9b01cd710e08a68b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r</w:t>
            </w:r>
          </w:p>
        </w:tc>
      </w:tr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. of valid bugs identified via Autom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% of test cases automated (P1&amp;P2)</w:t>
            </w:r>
          </w:p>
        </w:tc>
        <w:tc>
          <w:tcPr>
            <w:gridSpan w:val="2"/>
          </w:tcPr>
          <w:p>
            <w:pPr>
              <w:jc w:val="center"/>
            </w:pPr>
            <w:r>
              <w:drawing>
                <wp:inline>
                  <wp:extent cx="3961725" cy="238125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1725" cy="2381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rallel Automation for new features</w:t>
            </w:r>
          </w:p>
        </w:tc>
        <w:tc>
          <w:tcPr>
            <w:gridSpan w:val="2"/>
          </w:tcPr>
          <w:p>
            <w:pPr>
              <w:pStyle w:val="Compact"/>
              <w:numPr>
                <w:ilvl w:val="0"/>
                <w:numId w:val="1003"/>
              </w:numPr>
              <w:jc w:val="center"/>
            </w:pPr>
            <w:r>
              <w:t xml:space="preserve">User Story - 4</w:t>
            </w:r>
          </w:p>
        </w:tc>
      </w:tr>
    </w:tbl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31"/>
    <w:p>
      <w:pPr>
        <w:pStyle w:val="BodyText"/>
      </w:pPr>
      <w:r>
        <w:rPr>
          <w:b/>
          <w:bCs/>
        </w:rPr>
        <w:t xml:space="preserve">Bugs Identified via Automation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1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9 issues were regression issues (breakage) in existing functionality - Identified in Staging due to the corresponding commits</w:t>
      </w:r>
    </w:p>
    <w:p>
      <w:pPr>
        <w:pStyle w:val="Compact"/>
        <w:numPr>
          <w:ilvl w:val="0"/>
          <w:numId w:val="1004"/>
        </w:numPr>
      </w:pPr>
      <w:r>
        <w:t xml:space="preserve">2 issues were existing Sidekiq issues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Squad-wise Automation coverage:</w:t>
      </w:r>
    </w:p>
    <w:p>
      <w:pPr>
        <w:pStyle w:val="BodyText"/>
      </w:pPr>
      <w:r>
        <w:drawing>
          <wp:inline>
            <wp:extent cx="3961725" cy="23812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1725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5" w:name="X44bff05043b2cc05110614d6e3facbc390b6a98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ning 27 accounts in parallel caused multiple false failures consistent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ad issues in st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BodyText"/>
      </w:pPr>
      <w:r>
        <w:br/>
      </w:r>
    </w:p>
    <w:bookmarkEnd w:id="35"/>
    <w:p>
      <w:pPr>
        <w:pStyle w:val="BodyText"/>
      </w:pPr>
      <w:r>
        <w:br/>
      </w:r>
    </w:p>
    <w:bookmarkStart w:id="36" w:name="Xb9ef15981eab27efbb6441e07f19e325929ea3d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 100% P1 and P2 automation for Reports modul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 the pending % of P1/P2 (spill-over backlog cases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ver/ Sign-off more features with parallel autom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suite revamp to create pre-requisites on the go</w:t>
            </w:r>
          </w:p>
        </w:tc>
        <w:tc>
          <w:tcPr/>
          <w:p>
            <w:pPr>
              <w:jc w:val="left"/>
            </w:pPr>
            <w:r>
              <w:t xml:space="preserve">Remove dependency on Account-specific auto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ise the runtime for each of the Squad specs (currently ~ 1hr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6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1Z</dcterms:created>
  <dcterms:modified xsi:type="dcterms:W3CDTF">2024-02-16T23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